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70346CED" w:rsidR="006A03C5" w:rsidRPr="00976DF8" w:rsidRDefault="007E75EE" w:rsidP="00CB5B74">
            <w:r>
              <w:t xml:space="preserve">CLASS         </w:t>
            </w:r>
            <w:proofErr w:type="gramStart"/>
            <w:r>
              <w:t xml:space="preserve">  :</w:t>
            </w:r>
            <w:proofErr w:type="gramEnd"/>
            <w:r>
              <w:t xml:space="preserve">  </w:t>
            </w:r>
            <w:r w:rsidR="00CF2E25">
              <w:t>BE V</w:t>
            </w:r>
            <w:r w:rsidR="00F21815">
              <w:t>II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06699CB0" w:rsidR="006A03C5" w:rsidRPr="00976DF8" w:rsidRDefault="008A045A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LIPPED CLASSROOM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282B3D40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F21815">
              <w:rPr>
                <w:rFonts w:ascii="Times New Roman" w:hAnsi="Times New Roman"/>
                <w:sz w:val="24"/>
                <w:szCs w:val="24"/>
              </w:rPr>
              <w:t>373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EF1F6DC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A045A">
              <w:rPr>
                <w:rFonts w:ascii="Times New Roman" w:hAnsi="Times New Roman"/>
                <w:sz w:val="24"/>
                <w:szCs w:val="24"/>
              </w:rPr>
              <w:t>10-10-2023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2EBDF71D" w14:textId="77777777" w:rsidR="008A045A" w:rsidRDefault="008A045A" w:rsidP="008A045A">
            <w:r>
              <w:t>&lt;!DOCTYPE html&gt;</w:t>
            </w:r>
          </w:p>
          <w:p w14:paraId="3CE87955" w14:textId="3D8397C8" w:rsidR="00F21815" w:rsidRDefault="008A045A" w:rsidP="008A045A">
            <w:r>
              <w:t>&lt;html&gt;</w:t>
            </w:r>
          </w:p>
          <w:p w14:paraId="34D320E4" w14:textId="77777777" w:rsidR="008A045A" w:rsidRDefault="008A045A" w:rsidP="008A045A">
            <w:r>
              <w:t>&lt;head&gt;</w:t>
            </w:r>
          </w:p>
          <w:p w14:paraId="22A196A8" w14:textId="77777777" w:rsidR="008A045A" w:rsidRDefault="008A045A" w:rsidP="008A045A">
            <w:r>
              <w:t xml:space="preserve">    &lt;title&gt;Multiplication Table&lt;/title&gt;</w:t>
            </w:r>
          </w:p>
          <w:p w14:paraId="2C1D7DFA" w14:textId="77777777" w:rsidR="008A045A" w:rsidRDefault="008A045A" w:rsidP="008A045A">
            <w:r>
              <w:t xml:space="preserve">    &lt;script&gt;</w:t>
            </w:r>
          </w:p>
          <w:p w14:paraId="0276BC96" w14:textId="77777777" w:rsidR="008A045A" w:rsidRDefault="008A045A" w:rsidP="008A045A">
            <w:r>
              <w:t xml:space="preserve">        function </w:t>
            </w:r>
            <w:proofErr w:type="spellStart"/>
            <w:proofErr w:type="gramStart"/>
            <w:r>
              <w:t>displayMultiplicationTable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202D7506" w14:textId="77777777" w:rsidR="008A045A" w:rsidRDefault="008A045A" w:rsidP="008A045A">
            <w:r>
              <w:t xml:space="preserve">        const number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numberInput</w:t>
            </w:r>
            <w:proofErr w:type="spellEnd"/>
            <w:r>
              <w:t>").value);</w:t>
            </w:r>
          </w:p>
          <w:p w14:paraId="0AEF394F" w14:textId="77777777" w:rsidR="008A045A" w:rsidRDefault="008A045A" w:rsidP="008A045A">
            <w:r>
              <w:t xml:space="preserve">    </w:t>
            </w:r>
          </w:p>
          <w:p w14:paraId="167632D1" w14:textId="77777777" w:rsidR="008A045A" w:rsidRDefault="008A045A" w:rsidP="008A045A">
            <w:r>
              <w:t xml:space="preserve">        // Using for loop</w:t>
            </w:r>
          </w:p>
          <w:p w14:paraId="4F88285C" w14:textId="77777777" w:rsidR="008A045A" w:rsidRDefault="008A045A" w:rsidP="008A045A">
            <w:r>
              <w:t xml:space="preserve">        let </w:t>
            </w:r>
            <w:proofErr w:type="spellStart"/>
            <w:r>
              <w:t>forLoopTableHTML</w:t>
            </w:r>
            <w:proofErr w:type="spellEnd"/>
            <w:r>
              <w:t xml:space="preserve"> = "&lt;table&gt;";</w:t>
            </w:r>
          </w:p>
          <w:p w14:paraId="3581203F" w14:textId="77777777" w:rsidR="008A045A" w:rsidRDefault="008A045A" w:rsidP="008A045A">
            <w:r>
              <w:t xml:space="preserve">        for (le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10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35BEEE06" w14:textId="77777777" w:rsidR="008A045A" w:rsidRDefault="008A045A" w:rsidP="008A045A">
            <w:r>
              <w:t xml:space="preserve">            </w:t>
            </w:r>
            <w:proofErr w:type="spellStart"/>
            <w:r>
              <w:t>forLoopTableHTML</w:t>
            </w:r>
            <w:proofErr w:type="spellEnd"/>
            <w:r>
              <w:t xml:space="preserve"> += `&lt;tr&gt;&lt;td&gt;${number}&lt;/td&gt;&lt;td&gt;*&lt;/td&gt;&lt;td&gt;${i}&lt;/td&gt;&lt;td&gt;=&lt;/td&gt;&lt;td&gt;${number * </w:t>
            </w:r>
            <w:proofErr w:type="spellStart"/>
            <w:proofErr w:type="gramStart"/>
            <w:r>
              <w:t>i</w:t>
            </w:r>
            <w:proofErr w:type="spellEnd"/>
            <w:r>
              <w:t>}&lt;</w:t>
            </w:r>
            <w:proofErr w:type="gramEnd"/>
            <w:r>
              <w:t>/td&gt;&lt;/tr&gt;`;</w:t>
            </w:r>
          </w:p>
          <w:p w14:paraId="78BE2D8C" w14:textId="77777777" w:rsidR="008A045A" w:rsidRDefault="008A045A" w:rsidP="008A045A">
            <w:r>
              <w:t xml:space="preserve">        }</w:t>
            </w:r>
          </w:p>
          <w:p w14:paraId="32E65E1A" w14:textId="77777777" w:rsidR="008A045A" w:rsidRDefault="008A045A" w:rsidP="008A045A">
            <w:r>
              <w:t xml:space="preserve">        </w:t>
            </w:r>
            <w:proofErr w:type="spellStart"/>
            <w:r>
              <w:t>forLoopTableHTML</w:t>
            </w:r>
            <w:proofErr w:type="spellEnd"/>
            <w:r>
              <w:t xml:space="preserve"> += "&lt;/table&gt;";</w:t>
            </w:r>
          </w:p>
          <w:p w14:paraId="4AB4EA3B" w14:textId="77777777" w:rsidR="008A045A" w:rsidRDefault="008A045A" w:rsidP="008A045A"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table-title").</w:t>
            </w:r>
            <w:proofErr w:type="spellStart"/>
            <w:r>
              <w:t>textContent</w:t>
            </w:r>
            <w:proofErr w:type="spellEnd"/>
            <w:r>
              <w:t xml:space="preserve"> = `Multiplication Table of ${number}:`;</w:t>
            </w:r>
          </w:p>
          <w:p w14:paraId="198AAAA9" w14:textId="77777777" w:rsidR="008A045A" w:rsidRDefault="008A045A" w:rsidP="008A045A"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forLoopTable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forLoopTableHTML</w:t>
            </w:r>
            <w:proofErr w:type="spellEnd"/>
            <w:r>
              <w:t>;</w:t>
            </w:r>
          </w:p>
          <w:p w14:paraId="77C1C4F9" w14:textId="77777777" w:rsidR="008A045A" w:rsidRDefault="008A045A" w:rsidP="008A045A">
            <w:r>
              <w:t xml:space="preserve">    }</w:t>
            </w:r>
          </w:p>
          <w:p w14:paraId="5FAE6B68" w14:textId="77777777" w:rsidR="008A045A" w:rsidRDefault="008A045A" w:rsidP="008A045A">
            <w:r>
              <w:t xml:space="preserve">    &lt;/script&gt;</w:t>
            </w:r>
          </w:p>
          <w:p w14:paraId="415B64CD" w14:textId="77777777" w:rsidR="008A045A" w:rsidRDefault="008A045A" w:rsidP="008A045A">
            <w:r>
              <w:t>&lt;/head&gt;</w:t>
            </w:r>
          </w:p>
          <w:p w14:paraId="6A36D527" w14:textId="77777777" w:rsidR="008A045A" w:rsidRDefault="008A045A" w:rsidP="008A045A">
            <w:r>
              <w:t>&lt;body&gt;</w:t>
            </w:r>
          </w:p>
          <w:p w14:paraId="549C1A59" w14:textId="77777777" w:rsidR="008A045A" w:rsidRDefault="008A045A" w:rsidP="008A045A">
            <w:r>
              <w:t xml:space="preserve">    &lt;h2&gt;Multiplication Table&lt;/h2&gt;</w:t>
            </w:r>
          </w:p>
          <w:p w14:paraId="03ABB8BA" w14:textId="77777777" w:rsidR="008A045A" w:rsidRDefault="008A045A" w:rsidP="008A045A">
            <w:r>
              <w:t xml:space="preserve">    &lt;label for="number"&gt;Enter a number: &lt;/label&gt;</w:t>
            </w:r>
          </w:p>
          <w:p w14:paraId="6DDA7CBA" w14:textId="77777777" w:rsidR="008A045A" w:rsidRDefault="008A045A" w:rsidP="008A045A">
            <w:r>
              <w:t xml:space="preserve">    &lt;input type="number" id="</w:t>
            </w:r>
            <w:proofErr w:type="spellStart"/>
            <w:r>
              <w:t>numberInput</w:t>
            </w:r>
            <w:proofErr w:type="spellEnd"/>
            <w:r>
              <w:t>"&gt;</w:t>
            </w:r>
          </w:p>
          <w:p w14:paraId="71EFDE82" w14:textId="77777777" w:rsidR="008A045A" w:rsidRDefault="008A045A" w:rsidP="008A045A">
            <w:r>
              <w:t xml:space="preserve">    &lt;button onclick="</w:t>
            </w:r>
            <w:proofErr w:type="spellStart"/>
            <w:proofErr w:type="gramStart"/>
            <w:r>
              <w:t>displayMultiplicationTable</w:t>
            </w:r>
            <w:proofErr w:type="spellEnd"/>
            <w:r>
              <w:t>(</w:t>
            </w:r>
            <w:proofErr w:type="gramEnd"/>
            <w:r>
              <w:t>)"&gt;Generate Table&lt;/button&gt;</w:t>
            </w:r>
          </w:p>
          <w:p w14:paraId="1A3813A5" w14:textId="77777777" w:rsidR="008A045A" w:rsidRDefault="008A045A" w:rsidP="008A045A">
            <w:r>
              <w:t xml:space="preserve">    </w:t>
            </w:r>
          </w:p>
          <w:p w14:paraId="74566280" w14:textId="77777777" w:rsidR="008A045A" w:rsidRDefault="008A045A" w:rsidP="008A045A">
            <w:r>
              <w:t xml:space="preserve">    &lt;h3 id="table-title"&gt;&lt;/h3&gt;</w:t>
            </w:r>
          </w:p>
          <w:p w14:paraId="310DC63B" w14:textId="77777777" w:rsidR="008A045A" w:rsidRDefault="008A045A" w:rsidP="008A045A">
            <w:r>
              <w:t xml:space="preserve">    &lt;div id="</w:t>
            </w:r>
            <w:proofErr w:type="spellStart"/>
            <w:r>
              <w:t>forLoopTable</w:t>
            </w:r>
            <w:proofErr w:type="spellEnd"/>
            <w:r>
              <w:t>"&gt;&lt;/div&gt;</w:t>
            </w:r>
          </w:p>
          <w:p w14:paraId="787A977A" w14:textId="77777777" w:rsidR="008A045A" w:rsidRDefault="008A045A" w:rsidP="008A045A">
            <w:r>
              <w:t>&lt;/body&gt;</w:t>
            </w:r>
          </w:p>
          <w:p w14:paraId="1C84491E" w14:textId="12121F8E" w:rsidR="00E3659C" w:rsidRDefault="008A045A" w:rsidP="008A045A">
            <w:r>
              <w:t>&lt;/html&gt;</w:t>
            </w:r>
          </w:p>
          <w:p w14:paraId="0759D812" w14:textId="77777777" w:rsidR="00E3659C" w:rsidRDefault="00E3659C" w:rsidP="00AE6DD1"/>
          <w:p w14:paraId="7A3F3775" w14:textId="77777777" w:rsidR="00E3659C" w:rsidRDefault="00E3659C" w:rsidP="00AE6DD1"/>
          <w:p w14:paraId="5D267D73" w14:textId="77777777" w:rsidR="00E3659C" w:rsidRDefault="00E3659C" w:rsidP="00AE6DD1"/>
          <w:p w14:paraId="4190CCF1" w14:textId="77777777" w:rsidR="00E3659C" w:rsidRDefault="00E3659C" w:rsidP="00AE6DD1"/>
          <w:p w14:paraId="57F81CB0" w14:textId="77777777" w:rsidR="00E3659C" w:rsidRDefault="00E3659C" w:rsidP="00AE6DD1"/>
          <w:p w14:paraId="6C2F626A" w14:textId="77777777" w:rsidR="00E3659C" w:rsidRDefault="00E3659C" w:rsidP="00AE6DD1"/>
          <w:p w14:paraId="43EC1B79" w14:textId="77777777" w:rsidR="00E3659C" w:rsidRDefault="00E3659C" w:rsidP="00AE6DD1"/>
          <w:p w14:paraId="5A156DBA" w14:textId="77777777" w:rsidR="00E3659C" w:rsidRDefault="00E3659C" w:rsidP="00AE6DD1"/>
          <w:p w14:paraId="4E486445" w14:textId="77777777" w:rsidR="00E3659C" w:rsidRDefault="00E3659C" w:rsidP="00AE6DD1"/>
          <w:p w14:paraId="6A9150FE" w14:textId="77777777" w:rsidR="00E3659C" w:rsidRDefault="00E3659C" w:rsidP="00AE6DD1"/>
          <w:p w14:paraId="30EC8B44" w14:textId="77777777" w:rsidR="00E3659C" w:rsidRDefault="00E3659C" w:rsidP="00AE6DD1"/>
          <w:p w14:paraId="1ED8D0BB" w14:textId="77777777" w:rsidR="00E3659C" w:rsidRDefault="00E3659C" w:rsidP="00AE6DD1"/>
          <w:p w14:paraId="04058F87" w14:textId="0290CA44" w:rsidR="00E3659C" w:rsidRPr="00AE6DD1" w:rsidRDefault="00E3659C" w:rsidP="00AE6DD1"/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AE6DD1">
            <w:pPr>
              <w:ind w:right="-10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37E5F256" w:rsidR="00F9794E" w:rsidRPr="00976DF8" w:rsidRDefault="008A045A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0B8E9361" wp14:editId="461C88A9">
                  <wp:extent cx="5029200" cy="6086475"/>
                  <wp:effectExtent l="19050" t="19050" r="19050" b="285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200" cy="60864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61BA5" w14:textId="77777777" w:rsidR="00AB183E" w:rsidRDefault="00AB183E" w:rsidP="006A03C5">
      <w:r>
        <w:separator/>
      </w:r>
    </w:p>
  </w:endnote>
  <w:endnote w:type="continuationSeparator" w:id="0">
    <w:p w14:paraId="54A4F47A" w14:textId="77777777" w:rsidR="00AB183E" w:rsidRDefault="00AB183E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46861" w14:textId="77777777" w:rsidR="00431C53" w:rsidRDefault="00431C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1ABD6" w14:textId="77777777" w:rsidR="00431C53" w:rsidRDefault="00431C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FE4D5" w14:textId="77777777" w:rsidR="00AB183E" w:rsidRDefault="00AB183E" w:rsidP="006A03C5">
      <w:r>
        <w:separator/>
      </w:r>
    </w:p>
  </w:footnote>
  <w:footnote w:type="continuationSeparator" w:id="0">
    <w:p w14:paraId="37553297" w14:textId="77777777" w:rsidR="00AB183E" w:rsidRDefault="00AB183E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4F473" w14:textId="77777777" w:rsidR="00431C53" w:rsidRDefault="00431C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8FF1748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431C53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431C53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B1BDA" w14:textId="77777777" w:rsidR="00431C53" w:rsidRDefault="00431C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9068116">
    <w:abstractNumId w:val="3"/>
  </w:num>
  <w:num w:numId="2" w16cid:durableId="1104694909">
    <w:abstractNumId w:val="1"/>
  </w:num>
  <w:num w:numId="3" w16cid:durableId="346637078">
    <w:abstractNumId w:val="5"/>
  </w:num>
  <w:num w:numId="4" w16cid:durableId="510414571">
    <w:abstractNumId w:val="0"/>
  </w:num>
  <w:num w:numId="5" w16cid:durableId="1895894020">
    <w:abstractNumId w:val="4"/>
  </w:num>
  <w:num w:numId="6" w16cid:durableId="280453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0BB6"/>
    <w:rsid w:val="000251A1"/>
    <w:rsid w:val="0006343C"/>
    <w:rsid w:val="00083192"/>
    <w:rsid w:val="00083D41"/>
    <w:rsid w:val="00093055"/>
    <w:rsid w:val="000A279F"/>
    <w:rsid w:val="000A7BED"/>
    <w:rsid w:val="000E43F7"/>
    <w:rsid w:val="00134198"/>
    <w:rsid w:val="0014782F"/>
    <w:rsid w:val="001559EA"/>
    <w:rsid w:val="00160067"/>
    <w:rsid w:val="00191BB5"/>
    <w:rsid w:val="001947A8"/>
    <w:rsid w:val="001F4536"/>
    <w:rsid w:val="00242FE9"/>
    <w:rsid w:val="002449AE"/>
    <w:rsid w:val="002637BF"/>
    <w:rsid w:val="00273EC2"/>
    <w:rsid w:val="00277973"/>
    <w:rsid w:val="00292A42"/>
    <w:rsid w:val="00292AE9"/>
    <w:rsid w:val="002C12C3"/>
    <w:rsid w:val="002C6542"/>
    <w:rsid w:val="002E3D6C"/>
    <w:rsid w:val="002E741C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31C53"/>
    <w:rsid w:val="00437BD0"/>
    <w:rsid w:val="00446B67"/>
    <w:rsid w:val="00456015"/>
    <w:rsid w:val="0047004C"/>
    <w:rsid w:val="00474458"/>
    <w:rsid w:val="00476667"/>
    <w:rsid w:val="0049075A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C076F"/>
    <w:rsid w:val="005E0BAF"/>
    <w:rsid w:val="005F7BDC"/>
    <w:rsid w:val="006227F4"/>
    <w:rsid w:val="00630BBD"/>
    <w:rsid w:val="00637B9A"/>
    <w:rsid w:val="00644380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90339"/>
    <w:rsid w:val="007B68D8"/>
    <w:rsid w:val="007D7569"/>
    <w:rsid w:val="007E0799"/>
    <w:rsid w:val="007E75EE"/>
    <w:rsid w:val="00815E6A"/>
    <w:rsid w:val="00822056"/>
    <w:rsid w:val="00854801"/>
    <w:rsid w:val="008723A8"/>
    <w:rsid w:val="008916B4"/>
    <w:rsid w:val="008A045A"/>
    <w:rsid w:val="008A4F00"/>
    <w:rsid w:val="008E2018"/>
    <w:rsid w:val="009019FB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C4350"/>
    <w:rsid w:val="009D214F"/>
    <w:rsid w:val="009E1EED"/>
    <w:rsid w:val="00A20EC1"/>
    <w:rsid w:val="00A30BB5"/>
    <w:rsid w:val="00A872E7"/>
    <w:rsid w:val="00A946BE"/>
    <w:rsid w:val="00AB183E"/>
    <w:rsid w:val="00AC13BC"/>
    <w:rsid w:val="00AC32AF"/>
    <w:rsid w:val="00AE6DD1"/>
    <w:rsid w:val="00B10D57"/>
    <w:rsid w:val="00B52408"/>
    <w:rsid w:val="00B55529"/>
    <w:rsid w:val="00B87DAD"/>
    <w:rsid w:val="00B915C5"/>
    <w:rsid w:val="00C1263C"/>
    <w:rsid w:val="00C24289"/>
    <w:rsid w:val="00C24F2B"/>
    <w:rsid w:val="00C36DEB"/>
    <w:rsid w:val="00C414F1"/>
    <w:rsid w:val="00C7614B"/>
    <w:rsid w:val="00C81690"/>
    <w:rsid w:val="00C82E06"/>
    <w:rsid w:val="00CB0D3D"/>
    <w:rsid w:val="00CD077D"/>
    <w:rsid w:val="00CF2E25"/>
    <w:rsid w:val="00D03D77"/>
    <w:rsid w:val="00D32B3C"/>
    <w:rsid w:val="00D5046E"/>
    <w:rsid w:val="00DB4853"/>
    <w:rsid w:val="00DD7F0B"/>
    <w:rsid w:val="00DF3DEF"/>
    <w:rsid w:val="00E10065"/>
    <w:rsid w:val="00E209E6"/>
    <w:rsid w:val="00E3659C"/>
    <w:rsid w:val="00E54CEF"/>
    <w:rsid w:val="00E55107"/>
    <w:rsid w:val="00E7293F"/>
    <w:rsid w:val="00ED034C"/>
    <w:rsid w:val="00EE4461"/>
    <w:rsid w:val="00EE51C2"/>
    <w:rsid w:val="00EF674D"/>
    <w:rsid w:val="00F21815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1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3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Varun Kale</cp:lastModifiedBy>
  <cp:revision>11</cp:revision>
  <cp:lastPrinted>2023-10-20T11:26:00Z</cp:lastPrinted>
  <dcterms:created xsi:type="dcterms:W3CDTF">2023-08-29T04:43:00Z</dcterms:created>
  <dcterms:modified xsi:type="dcterms:W3CDTF">2023-10-2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